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MS Sans Serif" w:eastAsia="Times New Roman" w:hAnsi="MS Sans Serif" w:cs="Courier New"/>
          <w:b/>
          <w:bCs/>
          <w:sz w:val="24"/>
          <w:szCs w:val="24"/>
          <w:u w:val="single"/>
        </w:rPr>
      </w:pPr>
      <w:bookmarkStart w:id="0" w:name="_GoBack"/>
      <w:bookmarkEnd w:id="0"/>
      <w:r w:rsidRPr="00272C6E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611D6A5A" wp14:editId="4085E0DA">
            <wp:extent cx="1026160" cy="10160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897" t="-2612" r="-897" b="-2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6160" cy="101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72C6E" w:rsidRPr="00272C6E" w:rsidRDefault="00272C6E" w:rsidP="00272C6E">
      <w:pPr>
        <w:tabs>
          <w:tab w:val="center" w:pos="468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72C6E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272C6E" w:rsidRPr="00272C6E" w:rsidRDefault="00272C6E" w:rsidP="00272C6E">
      <w:pPr>
        <w:tabs>
          <w:tab w:val="center" w:pos="4680"/>
        </w:tabs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72C6E">
        <w:rPr>
          <w:rFonts w:ascii="Times New Roman" w:eastAsia="Times New Roman" w:hAnsi="Times New Roman" w:cs="Times New Roman"/>
          <w:b/>
          <w:sz w:val="24"/>
          <w:szCs w:val="24"/>
        </w:rPr>
        <w:t>OFFICE OF THE CITY COUNCIL</w:t>
      </w:r>
    </w:p>
    <w:p w:rsidR="00272C6E" w:rsidRPr="00272C6E" w:rsidRDefault="00272C6E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b/>
          <w:sz w:val="16"/>
          <w:szCs w:val="24"/>
        </w:rPr>
      </w:pPr>
      <w:r w:rsidRPr="00272C6E">
        <w:rPr>
          <w:rFonts w:ascii="Times New Roman" w:eastAsia="Times New Roman" w:hAnsi="Times New Roman" w:cs="Times New Roman"/>
          <w:sz w:val="14"/>
          <w:szCs w:val="24"/>
        </w:rPr>
        <w:t>117 WEST DUVAL STREET, SUITE 425</w:t>
      </w: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sz w:val="14"/>
          <w:szCs w:val="24"/>
        </w:rPr>
      </w:pPr>
      <w:r w:rsidRPr="00272C6E">
        <w:rPr>
          <w:rFonts w:ascii="Times New Roman" w:eastAsia="Times New Roman" w:hAnsi="Times New Roman" w:cs="Times New Roman"/>
          <w:sz w:val="14"/>
          <w:szCs w:val="24"/>
        </w:rPr>
        <w:t>4</w:t>
      </w:r>
      <w:r w:rsidRPr="00272C6E">
        <w:rPr>
          <w:rFonts w:ascii="Times New Roman" w:eastAsia="Times New Roman" w:hAnsi="Times New Roman" w:cs="Times New Roman"/>
          <w:sz w:val="14"/>
          <w:szCs w:val="24"/>
          <w:vertAlign w:val="superscript"/>
        </w:rPr>
        <w:t>TH</w:t>
      </w:r>
      <w:r w:rsidRPr="00272C6E">
        <w:rPr>
          <w:rFonts w:ascii="Times New Roman" w:eastAsia="Times New Roman" w:hAnsi="Times New Roman" w:cs="Times New Roman"/>
          <w:sz w:val="14"/>
          <w:szCs w:val="24"/>
        </w:rPr>
        <w:t xml:space="preserve"> FLOOR, CITY HALL</w:t>
      </w: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sz w:val="14"/>
          <w:szCs w:val="24"/>
        </w:rPr>
      </w:pPr>
      <w:r w:rsidRPr="00AA54A2">
        <w:rPr>
          <w:rFonts w:ascii="Times New Roman" w:eastAsia="Times New Roman" w:hAnsi="Times New Roman" w:cs="Times New Roman"/>
          <w:noProof/>
          <w:sz w:val="14"/>
          <w:szCs w:val="24"/>
        </w:rPr>
        <w:t>JACKSONVILLE</w:t>
      </w:r>
      <w:r w:rsidRPr="00272C6E">
        <w:rPr>
          <w:rFonts w:ascii="Times New Roman" w:eastAsia="Times New Roman" w:hAnsi="Times New Roman" w:cs="Times New Roman"/>
          <w:sz w:val="14"/>
          <w:szCs w:val="24"/>
        </w:rPr>
        <w:t>, FLORIDA 32202</w:t>
      </w: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sz w:val="14"/>
          <w:szCs w:val="24"/>
        </w:rPr>
      </w:pPr>
      <w:r w:rsidRPr="00272C6E">
        <w:rPr>
          <w:rFonts w:ascii="Times New Roman" w:eastAsia="Times New Roman" w:hAnsi="Times New Roman" w:cs="Times New Roman"/>
          <w:sz w:val="14"/>
          <w:szCs w:val="24"/>
        </w:rPr>
        <w:t>904-630-1377</w:t>
      </w: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sz w:val="14"/>
          <w:szCs w:val="24"/>
        </w:rPr>
      </w:pPr>
    </w:p>
    <w:p w:rsidR="00272C6E" w:rsidRPr="00272C6E" w:rsidRDefault="00272C6E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</w:p>
    <w:p w:rsidR="00272C6E" w:rsidRDefault="007E7F79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SPECIAL</w:t>
      </w:r>
      <w:r w:rsidR="00BF5047">
        <w:rPr>
          <w:rFonts w:ascii="Times New Roman" w:eastAsia="Times New Roman" w:hAnsi="Times New Roman" w:cs="Times New Roman"/>
          <w:b/>
        </w:rPr>
        <w:t xml:space="preserve"> COMMITTEE ON HISTORICAL REMEMB</w:t>
      </w:r>
      <w:r>
        <w:rPr>
          <w:rFonts w:ascii="Times New Roman" w:eastAsia="Times New Roman" w:hAnsi="Times New Roman" w:cs="Times New Roman"/>
          <w:b/>
        </w:rPr>
        <w:t>R</w:t>
      </w:r>
      <w:r w:rsidR="00475270">
        <w:rPr>
          <w:rFonts w:ascii="Times New Roman" w:eastAsia="Times New Roman" w:hAnsi="Times New Roman" w:cs="Times New Roman"/>
          <w:b/>
        </w:rPr>
        <w:t>ANCE</w:t>
      </w:r>
    </w:p>
    <w:p w:rsidR="002077FB" w:rsidRPr="00272C6E" w:rsidRDefault="007E7F79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Conference Room A</w:t>
      </w:r>
      <w:r w:rsidR="002077FB">
        <w:rPr>
          <w:rFonts w:ascii="Times New Roman" w:eastAsia="Times New Roman" w:hAnsi="Times New Roman" w:cs="Times New Roman"/>
          <w:b/>
        </w:rPr>
        <w:t xml:space="preserve">, </w:t>
      </w:r>
      <w:r>
        <w:rPr>
          <w:rFonts w:ascii="Times New Roman" w:eastAsia="Times New Roman" w:hAnsi="Times New Roman" w:cs="Times New Roman"/>
          <w:b/>
        </w:rPr>
        <w:t>4</w:t>
      </w:r>
      <w:r w:rsidRPr="007E7F79">
        <w:rPr>
          <w:rFonts w:ascii="Times New Roman" w:eastAsia="Times New Roman" w:hAnsi="Times New Roman" w:cs="Times New Roman"/>
          <w:b/>
          <w:vertAlign w:val="superscript"/>
        </w:rPr>
        <w:t>th</w:t>
      </w:r>
      <w:r>
        <w:rPr>
          <w:rFonts w:ascii="Times New Roman" w:eastAsia="Times New Roman" w:hAnsi="Times New Roman" w:cs="Times New Roman"/>
          <w:b/>
        </w:rPr>
        <w:t xml:space="preserve"> </w:t>
      </w:r>
      <w:r w:rsidR="002077FB">
        <w:rPr>
          <w:rFonts w:ascii="Times New Roman" w:eastAsia="Times New Roman" w:hAnsi="Times New Roman" w:cs="Times New Roman"/>
          <w:b/>
        </w:rPr>
        <w:t>floor, City Hall</w:t>
      </w:r>
    </w:p>
    <w:p w:rsidR="00272C6E" w:rsidRPr="00E800C5" w:rsidRDefault="007E7F79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August 29</w:t>
      </w:r>
      <w:r w:rsidR="00E800C5">
        <w:rPr>
          <w:rFonts w:ascii="Times New Roman" w:eastAsia="Times New Roman" w:hAnsi="Times New Roman" w:cs="Times New Roman"/>
          <w:b/>
        </w:rPr>
        <w:t>, 2018</w:t>
      </w:r>
    </w:p>
    <w:p w:rsidR="00272C6E" w:rsidRPr="00272C6E" w:rsidRDefault="007E7F79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2</w:t>
      </w:r>
      <w:r w:rsidR="00F325B0">
        <w:rPr>
          <w:rFonts w:ascii="Times New Roman" w:eastAsia="Times New Roman" w:hAnsi="Times New Roman" w:cs="Times New Roman"/>
          <w:b/>
        </w:rPr>
        <w:t>:</w:t>
      </w:r>
      <w:r w:rsidR="00272C6E" w:rsidRPr="00272C6E">
        <w:rPr>
          <w:rFonts w:ascii="Times New Roman" w:eastAsia="Times New Roman" w:hAnsi="Times New Roman" w:cs="Times New Roman"/>
          <w:b/>
        </w:rPr>
        <w:t xml:space="preserve">00 </w:t>
      </w:r>
      <w:r>
        <w:rPr>
          <w:rFonts w:ascii="Times New Roman" w:eastAsia="Times New Roman" w:hAnsi="Times New Roman" w:cs="Times New Roman"/>
          <w:b/>
        </w:rPr>
        <w:t>p</w:t>
      </w:r>
      <w:r w:rsidR="006944A1">
        <w:rPr>
          <w:rFonts w:ascii="Times New Roman" w:eastAsia="Times New Roman" w:hAnsi="Times New Roman" w:cs="Times New Roman"/>
          <w:b/>
        </w:rPr>
        <w:t>.</w:t>
      </w:r>
      <w:r w:rsidR="00272C6E" w:rsidRPr="00272C6E">
        <w:rPr>
          <w:rFonts w:ascii="Times New Roman" w:eastAsia="Times New Roman" w:hAnsi="Times New Roman" w:cs="Times New Roman"/>
          <w:b/>
        </w:rPr>
        <w:t>m.</w:t>
      </w:r>
    </w:p>
    <w:p w:rsidR="00272C6E" w:rsidRPr="00272C6E" w:rsidRDefault="00272C6E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272C6E" w:rsidRPr="00272C6E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  <w:r w:rsidRPr="00272C6E">
        <w:rPr>
          <w:rFonts w:ascii="Times New Roman" w:eastAsia="Calibri" w:hAnsi="Times New Roman" w:cs="Times New Roman"/>
          <w:b/>
        </w:rPr>
        <w:t>Location:</w:t>
      </w:r>
      <w:r w:rsidRPr="00272C6E">
        <w:rPr>
          <w:rFonts w:ascii="Times New Roman" w:eastAsia="Calibri" w:hAnsi="Times New Roman" w:cs="Times New Roman"/>
        </w:rPr>
        <w:t xml:space="preserve"> </w:t>
      </w:r>
      <w:r w:rsidR="007E7F79">
        <w:rPr>
          <w:rFonts w:ascii="Times New Roman" w:eastAsia="Calibri" w:hAnsi="Times New Roman" w:cs="Times New Roman"/>
        </w:rPr>
        <w:t>Conference Room A</w:t>
      </w:r>
      <w:r w:rsidRPr="00272C6E">
        <w:rPr>
          <w:rFonts w:ascii="Times New Roman" w:eastAsia="Calibri" w:hAnsi="Times New Roman" w:cs="Times New Roman"/>
        </w:rPr>
        <w:t xml:space="preserve">, </w:t>
      </w:r>
      <w:r w:rsidR="007E7F79">
        <w:rPr>
          <w:rFonts w:ascii="Times New Roman" w:eastAsia="Calibri" w:hAnsi="Times New Roman" w:cs="Times New Roman"/>
        </w:rPr>
        <w:t>4</w:t>
      </w:r>
      <w:r w:rsidR="007E7F79" w:rsidRPr="007E7F79">
        <w:rPr>
          <w:rFonts w:ascii="Times New Roman" w:eastAsia="Calibri" w:hAnsi="Times New Roman" w:cs="Times New Roman"/>
          <w:vertAlign w:val="superscript"/>
        </w:rPr>
        <w:t>th</w:t>
      </w:r>
      <w:r w:rsidR="007E7F79">
        <w:rPr>
          <w:rFonts w:ascii="Times New Roman" w:eastAsia="Calibri" w:hAnsi="Times New Roman" w:cs="Times New Roman"/>
        </w:rPr>
        <w:t xml:space="preserve"> Floor, </w:t>
      </w:r>
      <w:r w:rsidRPr="00272C6E">
        <w:rPr>
          <w:rFonts w:ascii="Times New Roman" w:eastAsia="Calibri" w:hAnsi="Times New Roman" w:cs="Times New Roman"/>
        </w:rPr>
        <w:t xml:space="preserve">City Hall – St. James </w:t>
      </w:r>
      <w:r w:rsidR="00233E9B">
        <w:rPr>
          <w:rFonts w:ascii="Times New Roman" w:eastAsia="Calibri" w:hAnsi="Times New Roman" w:cs="Times New Roman"/>
        </w:rPr>
        <w:t>Building, 117 West Duval Street</w:t>
      </w:r>
    </w:p>
    <w:p w:rsidR="00F325B0" w:rsidRDefault="00F325B0" w:rsidP="00272C6E">
      <w:pPr>
        <w:spacing w:after="0" w:line="240" w:lineRule="auto"/>
        <w:rPr>
          <w:rFonts w:ascii="Times New Roman" w:eastAsia="Calibri" w:hAnsi="Times New Roman" w:cs="Times New Roman"/>
          <w:b/>
        </w:rPr>
      </w:pPr>
    </w:p>
    <w:p w:rsidR="006944A1" w:rsidRPr="006944A1" w:rsidRDefault="00272C6E" w:rsidP="007E7F79">
      <w:pPr>
        <w:tabs>
          <w:tab w:val="left" w:pos="2340"/>
        </w:tabs>
        <w:spacing w:after="0" w:line="240" w:lineRule="auto"/>
        <w:rPr>
          <w:rFonts w:ascii="Times New Roman" w:eastAsia="Calibri" w:hAnsi="Times New Roman" w:cs="Times New Roman"/>
          <w:lang w:val="en"/>
        </w:rPr>
      </w:pPr>
      <w:r w:rsidRPr="00272C6E">
        <w:rPr>
          <w:rFonts w:ascii="Times New Roman" w:eastAsia="Calibri" w:hAnsi="Times New Roman" w:cs="Times New Roman"/>
          <w:b/>
        </w:rPr>
        <w:t>In attendance:</w:t>
      </w:r>
      <w:r w:rsidRPr="00272C6E">
        <w:rPr>
          <w:rFonts w:ascii="Times New Roman" w:eastAsia="Calibri" w:hAnsi="Times New Roman" w:cs="Times New Roman"/>
        </w:rPr>
        <w:t xml:space="preserve"> </w:t>
      </w:r>
      <w:r w:rsidR="007E7F79">
        <w:rPr>
          <w:rFonts w:ascii="Times New Roman" w:eastAsia="Calibri" w:hAnsi="Times New Roman" w:cs="Times New Roman"/>
        </w:rPr>
        <w:t xml:space="preserve">Council Members Scott Wilson (Chair), </w:t>
      </w:r>
      <w:r w:rsidR="007E7F79" w:rsidRPr="007E7F79">
        <w:rPr>
          <w:rFonts w:ascii="Times New Roman" w:eastAsia="Calibri" w:hAnsi="Times New Roman" w:cs="Times New Roman"/>
        </w:rPr>
        <w:t xml:space="preserve">Greg Anderson, Terrance Freeman, </w:t>
      </w:r>
      <w:r w:rsidR="007E7F79">
        <w:rPr>
          <w:rFonts w:ascii="Times New Roman" w:eastAsia="Calibri" w:hAnsi="Times New Roman" w:cs="Times New Roman"/>
        </w:rPr>
        <w:t>Sam Newby, Tommy Hazouri, Jim Love</w:t>
      </w:r>
    </w:p>
    <w:p w:rsidR="00F325B0" w:rsidRPr="00272C6E" w:rsidRDefault="00F325B0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3F59A2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  <w:r w:rsidRPr="00272C6E">
        <w:rPr>
          <w:rFonts w:ascii="Times New Roman" w:eastAsia="Calibri" w:hAnsi="Times New Roman" w:cs="Times New Roman"/>
          <w:b/>
        </w:rPr>
        <w:t>Also</w:t>
      </w:r>
      <w:r w:rsidRPr="00272C6E">
        <w:rPr>
          <w:rFonts w:ascii="Times New Roman" w:eastAsia="Calibri" w:hAnsi="Times New Roman" w:cs="Times New Roman"/>
        </w:rPr>
        <w:t xml:space="preserve">: </w:t>
      </w:r>
      <w:r w:rsidR="000935BB">
        <w:rPr>
          <w:rFonts w:ascii="Times New Roman" w:eastAsia="Calibri" w:hAnsi="Times New Roman" w:cs="Times New Roman"/>
        </w:rPr>
        <w:t>Council President Aaron Bowman; Council Members</w:t>
      </w:r>
      <w:r w:rsidR="007E7F79">
        <w:rPr>
          <w:rFonts w:ascii="Times New Roman" w:eastAsia="Calibri" w:hAnsi="Times New Roman" w:cs="Times New Roman"/>
        </w:rPr>
        <w:t xml:space="preserve"> </w:t>
      </w:r>
      <w:r w:rsidR="000935BB">
        <w:rPr>
          <w:rFonts w:ascii="Times New Roman" w:eastAsia="Calibri" w:hAnsi="Times New Roman" w:cs="Times New Roman"/>
        </w:rPr>
        <w:t xml:space="preserve">Lori Boyer and </w:t>
      </w:r>
      <w:r w:rsidR="007E7F79">
        <w:rPr>
          <w:rFonts w:ascii="Times New Roman" w:eastAsia="Calibri" w:hAnsi="Times New Roman" w:cs="Times New Roman"/>
        </w:rPr>
        <w:t>Jim Love</w:t>
      </w:r>
      <w:r w:rsidR="00FD39CA">
        <w:rPr>
          <w:rFonts w:ascii="Times New Roman" w:eastAsia="Calibri" w:hAnsi="Times New Roman" w:cs="Times New Roman"/>
        </w:rPr>
        <w:t xml:space="preserve">; </w:t>
      </w:r>
      <w:r w:rsidR="000935BB">
        <w:rPr>
          <w:rFonts w:ascii="Times New Roman" w:eastAsia="Calibri" w:hAnsi="Times New Roman" w:cs="Times New Roman"/>
        </w:rPr>
        <w:t xml:space="preserve">Peggy Sidman and Paige Johnston – Office of General Counsel; Andri Maguire Segui and Melanie Wilkes – Legislative Services Division; Leeann Krieg and Chiquita Moore – Mayor’s Office; </w:t>
      </w:r>
      <w:r w:rsidR="005646D3">
        <w:rPr>
          <w:rFonts w:ascii="Times New Roman" w:eastAsia="Calibri" w:hAnsi="Times New Roman" w:cs="Times New Roman"/>
        </w:rPr>
        <w:t>Yvonne P. Mitchell</w:t>
      </w:r>
      <w:r w:rsidR="005646D3" w:rsidRPr="005646D3">
        <w:rPr>
          <w:rFonts w:ascii="Times New Roman" w:eastAsia="Calibri" w:hAnsi="Times New Roman" w:cs="Times New Roman"/>
        </w:rPr>
        <w:t xml:space="preserve"> – Council Research Division</w:t>
      </w:r>
    </w:p>
    <w:p w:rsidR="00FE0D87" w:rsidRDefault="00FE0D87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FE0D87" w:rsidRDefault="00FE0D87" w:rsidP="00272C6E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See sign-in sheet for additional attendees.</w:t>
      </w:r>
    </w:p>
    <w:p w:rsidR="003F59A2" w:rsidRPr="00272C6E" w:rsidRDefault="003F59A2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272C6E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  <w:r w:rsidRPr="00272C6E">
        <w:rPr>
          <w:rFonts w:ascii="Times New Roman" w:eastAsia="Calibri" w:hAnsi="Times New Roman" w:cs="Times New Roman"/>
          <w:b/>
        </w:rPr>
        <w:t>Meeting Convened</w:t>
      </w:r>
      <w:r w:rsidR="00DA6BD7">
        <w:rPr>
          <w:rFonts w:ascii="Times New Roman" w:eastAsia="Calibri" w:hAnsi="Times New Roman" w:cs="Times New Roman"/>
        </w:rPr>
        <w:t xml:space="preserve">: </w:t>
      </w:r>
      <w:r w:rsidR="000935BB">
        <w:rPr>
          <w:rFonts w:ascii="Times New Roman" w:eastAsia="Calibri" w:hAnsi="Times New Roman" w:cs="Times New Roman"/>
        </w:rPr>
        <w:t>2:04 p.</w:t>
      </w:r>
      <w:r w:rsidRPr="00272C6E">
        <w:rPr>
          <w:rFonts w:ascii="Times New Roman" w:eastAsia="Calibri" w:hAnsi="Times New Roman" w:cs="Times New Roman"/>
        </w:rPr>
        <w:t>m.</w:t>
      </w:r>
    </w:p>
    <w:p w:rsidR="006B72F9" w:rsidRDefault="006B72F9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0935BB" w:rsidRDefault="000935BB" w:rsidP="002F7D51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Council Vice President Wilson </w:t>
      </w:r>
      <w:r w:rsidRPr="000935BB">
        <w:rPr>
          <w:rFonts w:ascii="Times New Roman" w:eastAsia="Calibri" w:hAnsi="Times New Roman" w:cs="Times New Roman"/>
        </w:rPr>
        <w:t xml:space="preserve">called the meeting to order </w:t>
      </w:r>
      <w:r w:rsidRPr="00AA54A2">
        <w:rPr>
          <w:rFonts w:ascii="Times New Roman" w:eastAsia="Calibri" w:hAnsi="Times New Roman" w:cs="Times New Roman"/>
          <w:noProof/>
        </w:rPr>
        <w:t>and</w:t>
      </w:r>
      <w:r w:rsidRPr="000935BB">
        <w:rPr>
          <w:rFonts w:ascii="Times New Roman" w:eastAsia="Calibri" w:hAnsi="Times New Roman" w:cs="Times New Roman"/>
        </w:rPr>
        <w:t xml:space="preserve"> attendees introduced themselves for the record</w:t>
      </w:r>
      <w:r>
        <w:rPr>
          <w:rFonts w:ascii="Times New Roman" w:eastAsia="Calibri" w:hAnsi="Times New Roman" w:cs="Times New Roman"/>
        </w:rPr>
        <w:t>.</w:t>
      </w:r>
      <w:r w:rsidR="00475270">
        <w:rPr>
          <w:rFonts w:ascii="Times New Roman" w:eastAsia="Calibri" w:hAnsi="Times New Roman" w:cs="Times New Roman"/>
        </w:rPr>
        <w:t xml:space="preserve"> Council President Aaron Bowman briefly discussed the charge of the committee which is to take a historical look at the city from a diverse perspective. He wanted the committee to be comprised of at-large members to ensure that the city as a whole </w:t>
      </w:r>
      <w:r w:rsidR="00475270" w:rsidRPr="00AA54A2">
        <w:rPr>
          <w:rFonts w:ascii="Times New Roman" w:eastAsia="Calibri" w:hAnsi="Times New Roman" w:cs="Times New Roman"/>
          <w:noProof/>
        </w:rPr>
        <w:t>was represented</w:t>
      </w:r>
      <w:r w:rsidR="00475270">
        <w:rPr>
          <w:rFonts w:ascii="Times New Roman" w:eastAsia="Calibri" w:hAnsi="Times New Roman" w:cs="Times New Roman"/>
        </w:rPr>
        <w:t xml:space="preserve">. </w:t>
      </w:r>
    </w:p>
    <w:p w:rsidR="00475270" w:rsidRDefault="00475270" w:rsidP="002F7D51">
      <w:pPr>
        <w:spacing w:after="0" w:line="240" w:lineRule="auto"/>
        <w:rPr>
          <w:rFonts w:ascii="Times New Roman" w:eastAsia="Calibri" w:hAnsi="Times New Roman" w:cs="Times New Roman"/>
        </w:rPr>
      </w:pPr>
    </w:p>
    <w:p w:rsidR="00AE1B71" w:rsidRDefault="007B5F4A" w:rsidP="0089156B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Matt Carlucci and</w:t>
      </w:r>
      <w:r w:rsidR="00ED55CB">
        <w:rPr>
          <w:rFonts w:ascii="Times New Roman" w:eastAsia="Calibri" w:hAnsi="Times New Roman" w:cs="Times New Roman"/>
        </w:rPr>
        <w:t xml:space="preserve"> </w:t>
      </w:r>
      <w:r w:rsidR="00475270">
        <w:rPr>
          <w:rFonts w:ascii="Times New Roman" w:eastAsia="Calibri" w:hAnsi="Times New Roman" w:cs="Times New Roman"/>
        </w:rPr>
        <w:t xml:space="preserve">Earl Johnson, Jr. </w:t>
      </w:r>
      <w:r w:rsidR="00ED55CB">
        <w:rPr>
          <w:rFonts w:ascii="Times New Roman" w:eastAsia="Calibri" w:hAnsi="Times New Roman" w:cs="Times New Roman"/>
        </w:rPr>
        <w:t>are the co-chairs for the 50</w:t>
      </w:r>
      <w:r w:rsidR="00ED55CB" w:rsidRPr="00ED55CB">
        <w:rPr>
          <w:rFonts w:ascii="Times New Roman" w:eastAsia="Calibri" w:hAnsi="Times New Roman" w:cs="Times New Roman"/>
          <w:vertAlign w:val="superscript"/>
        </w:rPr>
        <w:t>th</w:t>
      </w:r>
      <w:r w:rsidR="00ED55CB">
        <w:rPr>
          <w:rFonts w:ascii="Times New Roman" w:eastAsia="Calibri" w:hAnsi="Times New Roman" w:cs="Times New Roman"/>
        </w:rPr>
        <w:t xml:space="preserve"> Anniversary Consolidation</w:t>
      </w:r>
      <w:r w:rsidR="00F66786">
        <w:rPr>
          <w:rFonts w:ascii="Times New Roman" w:eastAsia="Calibri" w:hAnsi="Times New Roman" w:cs="Times New Roman"/>
        </w:rPr>
        <w:t xml:space="preserve"> Task Force</w:t>
      </w:r>
      <w:r w:rsidR="00ED55CB">
        <w:rPr>
          <w:rFonts w:ascii="Times New Roman" w:eastAsia="Calibri" w:hAnsi="Times New Roman" w:cs="Times New Roman"/>
        </w:rPr>
        <w:t xml:space="preserve">. Mr. Johnson </w:t>
      </w:r>
      <w:r w:rsidR="00475270">
        <w:rPr>
          <w:rFonts w:ascii="Times New Roman" w:eastAsia="Calibri" w:hAnsi="Times New Roman" w:cs="Times New Roman"/>
        </w:rPr>
        <w:t xml:space="preserve">provided a historical </w:t>
      </w:r>
      <w:r w:rsidR="001D2A7F">
        <w:rPr>
          <w:rFonts w:ascii="Times New Roman" w:eastAsia="Calibri" w:hAnsi="Times New Roman" w:cs="Times New Roman"/>
        </w:rPr>
        <w:t xml:space="preserve">perspective on </w:t>
      </w:r>
      <w:r w:rsidR="0089156B" w:rsidRPr="0089156B">
        <w:rPr>
          <w:rFonts w:ascii="Times New Roman" w:eastAsia="Calibri" w:hAnsi="Times New Roman" w:cs="Times New Roman"/>
        </w:rPr>
        <w:t xml:space="preserve">the </w:t>
      </w:r>
      <w:r w:rsidR="00F66786">
        <w:rPr>
          <w:rFonts w:ascii="Times New Roman" w:eastAsia="Calibri" w:hAnsi="Times New Roman" w:cs="Times New Roman"/>
        </w:rPr>
        <w:t>leadership</w:t>
      </w:r>
      <w:r w:rsidR="0089156B" w:rsidRPr="0089156B">
        <w:rPr>
          <w:rFonts w:ascii="Times New Roman" w:eastAsia="Calibri" w:hAnsi="Times New Roman" w:cs="Times New Roman"/>
        </w:rPr>
        <w:t xml:space="preserve"> </w:t>
      </w:r>
      <w:r w:rsidR="00BF5047">
        <w:rPr>
          <w:rFonts w:ascii="Times New Roman" w:eastAsia="Calibri" w:hAnsi="Times New Roman" w:cs="Times New Roman"/>
        </w:rPr>
        <w:t>of th</w:t>
      </w:r>
      <w:r>
        <w:rPr>
          <w:rFonts w:ascii="Times New Roman" w:eastAsia="Calibri" w:hAnsi="Times New Roman" w:cs="Times New Roman"/>
        </w:rPr>
        <w:t>e</w:t>
      </w:r>
      <w:r w:rsidR="00BF5047">
        <w:rPr>
          <w:rFonts w:ascii="Times New Roman" w:eastAsia="Calibri" w:hAnsi="Times New Roman" w:cs="Times New Roman"/>
        </w:rPr>
        <w:t>i</w:t>
      </w:r>
      <w:r>
        <w:rPr>
          <w:rFonts w:ascii="Times New Roman" w:eastAsia="Calibri" w:hAnsi="Times New Roman" w:cs="Times New Roman"/>
        </w:rPr>
        <w:t>r</w:t>
      </w:r>
      <w:r w:rsidR="0089156B" w:rsidRPr="0089156B">
        <w:rPr>
          <w:rFonts w:ascii="Times New Roman" w:eastAsia="Calibri" w:hAnsi="Times New Roman" w:cs="Times New Roman"/>
        </w:rPr>
        <w:t xml:space="preserve"> father</w:t>
      </w:r>
      <w:r>
        <w:rPr>
          <w:rFonts w:ascii="Times New Roman" w:eastAsia="Calibri" w:hAnsi="Times New Roman" w:cs="Times New Roman"/>
        </w:rPr>
        <w:t>s</w:t>
      </w:r>
      <w:r w:rsidR="001D2A7F">
        <w:rPr>
          <w:rFonts w:ascii="Times New Roman" w:eastAsia="Calibri" w:hAnsi="Times New Roman" w:cs="Times New Roman"/>
        </w:rPr>
        <w:t xml:space="preserve">, </w:t>
      </w:r>
      <w:r w:rsidR="00F66786">
        <w:rPr>
          <w:rFonts w:ascii="Times New Roman" w:eastAsia="Calibri" w:hAnsi="Times New Roman" w:cs="Times New Roman"/>
        </w:rPr>
        <w:t xml:space="preserve">other </w:t>
      </w:r>
      <w:r w:rsidR="0089156B" w:rsidRPr="0089156B">
        <w:rPr>
          <w:rFonts w:ascii="Times New Roman" w:eastAsia="Calibri" w:hAnsi="Times New Roman" w:cs="Times New Roman"/>
        </w:rPr>
        <w:t>local officials</w:t>
      </w:r>
      <w:r w:rsidR="001D2A7F">
        <w:rPr>
          <w:rFonts w:ascii="Times New Roman" w:eastAsia="Calibri" w:hAnsi="Times New Roman" w:cs="Times New Roman"/>
        </w:rPr>
        <w:t>, and community leaders</w:t>
      </w:r>
      <w:r w:rsidR="0089156B" w:rsidRPr="0089156B">
        <w:rPr>
          <w:rFonts w:ascii="Times New Roman" w:eastAsia="Calibri" w:hAnsi="Times New Roman" w:cs="Times New Roman"/>
        </w:rPr>
        <w:t xml:space="preserve"> </w:t>
      </w:r>
      <w:r w:rsidR="00ED55CB">
        <w:rPr>
          <w:rFonts w:ascii="Times New Roman" w:eastAsia="Calibri" w:hAnsi="Times New Roman" w:cs="Times New Roman"/>
        </w:rPr>
        <w:t xml:space="preserve">contributed to the </w:t>
      </w:r>
      <w:r w:rsidR="0089156B" w:rsidRPr="0089156B">
        <w:rPr>
          <w:rFonts w:ascii="Times New Roman" w:eastAsia="Calibri" w:hAnsi="Times New Roman" w:cs="Times New Roman"/>
        </w:rPr>
        <w:t>merg</w:t>
      </w:r>
      <w:r w:rsidR="00ED55CB">
        <w:rPr>
          <w:rFonts w:ascii="Times New Roman" w:eastAsia="Calibri" w:hAnsi="Times New Roman" w:cs="Times New Roman"/>
        </w:rPr>
        <w:t>er of</w:t>
      </w:r>
      <w:r w:rsidR="0089156B" w:rsidRPr="0089156B">
        <w:rPr>
          <w:rFonts w:ascii="Times New Roman" w:eastAsia="Calibri" w:hAnsi="Times New Roman" w:cs="Times New Roman"/>
        </w:rPr>
        <w:t xml:space="preserve"> </w:t>
      </w:r>
      <w:r w:rsidR="007A48A4">
        <w:rPr>
          <w:rFonts w:ascii="Times New Roman" w:eastAsia="Calibri" w:hAnsi="Times New Roman" w:cs="Times New Roman"/>
        </w:rPr>
        <w:t xml:space="preserve">the </w:t>
      </w:r>
      <w:r w:rsidR="0089156B" w:rsidRPr="0089156B">
        <w:rPr>
          <w:rFonts w:ascii="Times New Roman" w:eastAsia="Calibri" w:hAnsi="Times New Roman" w:cs="Times New Roman"/>
        </w:rPr>
        <w:t>city and county int</w:t>
      </w:r>
      <w:r w:rsidR="001D2A7F">
        <w:rPr>
          <w:rFonts w:ascii="Times New Roman" w:eastAsia="Calibri" w:hAnsi="Times New Roman" w:cs="Times New Roman"/>
        </w:rPr>
        <w:t>o one local government</w:t>
      </w:r>
      <w:r w:rsidR="00ED55CB">
        <w:rPr>
          <w:rFonts w:ascii="Times New Roman" w:eastAsia="Calibri" w:hAnsi="Times New Roman" w:cs="Times New Roman"/>
        </w:rPr>
        <w:t>. The work was importa</w:t>
      </w:r>
      <w:r w:rsidR="00BF5047">
        <w:rPr>
          <w:rFonts w:ascii="Times New Roman" w:eastAsia="Calibri" w:hAnsi="Times New Roman" w:cs="Times New Roman"/>
        </w:rPr>
        <w:t>n</w:t>
      </w:r>
      <w:r w:rsidR="00ED55CB">
        <w:rPr>
          <w:rFonts w:ascii="Times New Roman" w:eastAsia="Calibri" w:hAnsi="Times New Roman" w:cs="Times New Roman"/>
        </w:rPr>
        <w:t xml:space="preserve">t </w:t>
      </w:r>
      <w:r w:rsidR="001D2A7F">
        <w:rPr>
          <w:rFonts w:ascii="Times New Roman" w:eastAsia="Calibri" w:hAnsi="Times New Roman" w:cs="Times New Roman"/>
        </w:rPr>
        <w:t xml:space="preserve">to secure more </w:t>
      </w:r>
      <w:r w:rsidR="00ED55CB">
        <w:rPr>
          <w:rFonts w:ascii="Times New Roman" w:eastAsia="Calibri" w:hAnsi="Times New Roman" w:cs="Times New Roman"/>
        </w:rPr>
        <w:t>political participation</w:t>
      </w:r>
      <w:r w:rsidR="001D2A7F">
        <w:rPr>
          <w:rFonts w:ascii="Times New Roman" w:eastAsia="Calibri" w:hAnsi="Times New Roman" w:cs="Times New Roman"/>
        </w:rPr>
        <w:t xml:space="preserve"> from Black citizens and centralized ser</w:t>
      </w:r>
      <w:r w:rsidR="007A48A4">
        <w:rPr>
          <w:rFonts w:ascii="Times New Roman" w:eastAsia="Calibri" w:hAnsi="Times New Roman" w:cs="Times New Roman"/>
        </w:rPr>
        <w:t>vices</w:t>
      </w:r>
      <w:r w:rsidR="001D2A7F">
        <w:rPr>
          <w:rFonts w:ascii="Times New Roman" w:eastAsia="Calibri" w:hAnsi="Times New Roman" w:cs="Times New Roman"/>
        </w:rPr>
        <w:t xml:space="preserve"> throughout the area. After several years</w:t>
      </w:r>
      <w:r w:rsidR="009164BC">
        <w:rPr>
          <w:rFonts w:ascii="Times New Roman" w:eastAsia="Calibri" w:hAnsi="Times New Roman" w:cs="Times New Roman"/>
        </w:rPr>
        <w:t xml:space="preserve"> of failed attempts, vote</w:t>
      </w:r>
      <w:r w:rsidR="00BF5047">
        <w:rPr>
          <w:rFonts w:ascii="Times New Roman" w:eastAsia="Calibri" w:hAnsi="Times New Roman" w:cs="Times New Roman"/>
        </w:rPr>
        <w:t>rs responded overwhelm</w:t>
      </w:r>
      <w:r w:rsidR="009164BC">
        <w:rPr>
          <w:rFonts w:ascii="Times New Roman" w:eastAsia="Calibri" w:hAnsi="Times New Roman" w:cs="Times New Roman"/>
        </w:rPr>
        <w:t xml:space="preserve">ingly </w:t>
      </w:r>
      <w:r w:rsidR="00BF5047">
        <w:rPr>
          <w:rFonts w:ascii="Times New Roman" w:eastAsia="Calibri" w:hAnsi="Times New Roman" w:cs="Times New Roman"/>
        </w:rPr>
        <w:t>to</w:t>
      </w:r>
      <w:r w:rsidR="009164BC">
        <w:rPr>
          <w:rFonts w:ascii="Times New Roman" w:eastAsia="Calibri" w:hAnsi="Times New Roman" w:cs="Times New Roman"/>
        </w:rPr>
        <w:t xml:space="preserve"> a </w:t>
      </w:r>
      <w:r w:rsidR="009164BC" w:rsidRPr="009164BC">
        <w:rPr>
          <w:rFonts w:ascii="Times New Roman" w:eastAsia="Calibri" w:hAnsi="Times New Roman" w:cs="Times New Roman"/>
        </w:rPr>
        <w:t xml:space="preserve">centralized government </w:t>
      </w:r>
      <w:r w:rsidR="00F66786">
        <w:rPr>
          <w:rFonts w:ascii="Times New Roman" w:eastAsia="Calibri" w:hAnsi="Times New Roman" w:cs="Times New Roman"/>
        </w:rPr>
        <w:t xml:space="preserve">that </w:t>
      </w:r>
      <w:r w:rsidR="00ED55CB">
        <w:rPr>
          <w:rFonts w:ascii="Times New Roman" w:eastAsia="Calibri" w:hAnsi="Times New Roman" w:cs="Times New Roman"/>
        </w:rPr>
        <w:t xml:space="preserve">would </w:t>
      </w:r>
      <w:r w:rsidR="009164BC">
        <w:rPr>
          <w:rFonts w:ascii="Times New Roman" w:eastAsia="Calibri" w:hAnsi="Times New Roman" w:cs="Times New Roman"/>
        </w:rPr>
        <w:t xml:space="preserve">provide efficiency and confidence to the community. </w:t>
      </w:r>
      <w:r w:rsidR="00ED55CB">
        <w:rPr>
          <w:rFonts w:ascii="Times New Roman" w:eastAsia="Calibri" w:hAnsi="Times New Roman" w:cs="Times New Roman"/>
        </w:rPr>
        <w:t xml:space="preserve">Mr. </w:t>
      </w:r>
      <w:r w:rsidRPr="007B5F4A">
        <w:rPr>
          <w:rFonts w:ascii="Times New Roman" w:eastAsia="Calibri" w:hAnsi="Times New Roman" w:cs="Times New Roman"/>
        </w:rPr>
        <w:t>Carlucci</w:t>
      </w:r>
      <w:r w:rsidR="00ED55CB">
        <w:rPr>
          <w:rFonts w:ascii="Times New Roman" w:eastAsia="Calibri" w:hAnsi="Times New Roman" w:cs="Times New Roman"/>
        </w:rPr>
        <w:t xml:space="preserve"> provided details about scheduled </w:t>
      </w:r>
      <w:r w:rsidR="00F66786">
        <w:rPr>
          <w:rFonts w:ascii="Times New Roman" w:eastAsia="Calibri" w:hAnsi="Times New Roman" w:cs="Times New Roman"/>
        </w:rPr>
        <w:t>celebratory activities which include a speakers bu</w:t>
      </w:r>
      <w:r w:rsidR="00BF5047">
        <w:rPr>
          <w:rFonts w:ascii="Times New Roman" w:eastAsia="Calibri" w:hAnsi="Times New Roman" w:cs="Times New Roman"/>
        </w:rPr>
        <w:t>r</w:t>
      </w:r>
      <w:r w:rsidR="00F66786">
        <w:rPr>
          <w:rFonts w:ascii="Times New Roman" w:eastAsia="Calibri" w:hAnsi="Times New Roman" w:cs="Times New Roman"/>
        </w:rPr>
        <w:t xml:space="preserve">eau. The anniversary committee has partnered with PRI to provide audio/visual recordings of individuals from </w:t>
      </w:r>
      <w:r w:rsidR="00BF5047">
        <w:rPr>
          <w:rFonts w:ascii="Times New Roman" w:eastAsia="Calibri" w:hAnsi="Times New Roman" w:cs="Times New Roman"/>
        </w:rPr>
        <w:t xml:space="preserve">the </w:t>
      </w:r>
      <w:r w:rsidR="00F66786">
        <w:rPr>
          <w:rFonts w:ascii="Times New Roman" w:eastAsia="Calibri" w:hAnsi="Times New Roman" w:cs="Times New Roman"/>
        </w:rPr>
        <w:t xml:space="preserve">era. The interviews are necessary as an educational tool. </w:t>
      </w:r>
      <w:r w:rsidR="00BF5047">
        <w:rPr>
          <w:rFonts w:ascii="Times New Roman" w:eastAsia="Calibri" w:hAnsi="Times New Roman" w:cs="Times New Roman"/>
        </w:rPr>
        <w:t xml:space="preserve">The </w:t>
      </w:r>
      <w:r w:rsidR="00F66786">
        <w:rPr>
          <w:rFonts w:ascii="Times New Roman" w:eastAsia="Calibri" w:hAnsi="Times New Roman" w:cs="Times New Roman"/>
        </w:rPr>
        <w:t xml:space="preserve">University of North Florida is hosting </w:t>
      </w:r>
      <w:r w:rsidR="002F0800">
        <w:rPr>
          <w:rFonts w:ascii="Times New Roman" w:eastAsia="Calibri" w:hAnsi="Times New Roman" w:cs="Times New Roman"/>
        </w:rPr>
        <w:t>a panel discussion with several of Jacksonville’s former mayors.</w:t>
      </w:r>
      <w:r w:rsidR="00AE1B71">
        <w:rPr>
          <w:rFonts w:ascii="Times New Roman" w:eastAsia="Calibri" w:hAnsi="Times New Roman" w:cs="Times New Roman"/>
        </w:rPr>
        <w:t xml:space="preserve"> </w:t>
      </w:r>
      <w:r w:rsidR="002F0800">
        <w:rPr>
          <w:rFonts w:ascii="Times New Roman" w:eastAsia="Calibri" w:hAnsi="Times New Roman" w:cs="Times New Roman"/>
        </w:rPr>
        <w:t>Mr. Carlucci sta</w:t>
      </w:r>
      <w:r w:rsidR="00AE1B71">
        <w:rPr>
          <w:rFonts w:ascii="Times New Roman" w:eastAsia="Calibri" w:hAnsi="Times New Roman" w:cs="Times New Roman"/>
        </w:rPr>
        <w:t>t</w:t>
      </w:r>
      <w:r w:rsidR="002F0800">
        <w:rPr>
          <w:rFonts w:ascii="Times New Roman" w:eastAsia="Calibri" w:hAnsi="Times New Roman" w:cs="Times New Roman"/>
        </w:rPr>
        <w:t>ed t</w:t>
      </w:r>
      <w:r w:rsidR="002F0800" w:rsidRPr="002F0800">
        <w:rPr>
          <w:rFonts w:ascii="Times New Roman" w:eastAsia="Calibri" w:hAnsi="Times New Roman" w:cs="Times New Roman"/>
        </w:rPr>
        <w:t>he anniversary reception</w:t>
      </w:r>
      <w:r w:rsidR="002F0800">
        <w:rPr>
          <w:rFonts w:ascii="Times New Roman" w:eastAsia="Calibri" w:hAnsi="Times New Roman" w:cs="Times New Roman"/>
        </w:rPr>
        <w:t>,</w:t>
      </w:r>
      <w:r w:rsidR="002F0800" w:rsidRPr="002F0800">
        <w:rPr>
          <w:rFonts w:ascii="Times New Roman" w:eastAsia="Calibri" w:hAnsi="Times New Roman" w:cs="Times New Roman"/>
        </w:rPr>
        <w:t xml:space="preserve"> </w:t>
      </w:r>
      <w:r w:rsidR="002F0800">
        <w:rPr>
          <w:rFonts w:ascii="Times New Roman" w:eastAsia="Calibri" w:hAnsi="Times New Roman" w:cs="Times New Roman"/>
        </w:rPr>
        <w:t>October 1</w:t>
      </w:r>
      <w:r w:rsidR="002F0800" w:rsidRPr="002F0800">
        <w:rPr>
          <w:rFonts w:ascii="Times New Roman" w:eastAsia="Calibri" w:hAnsi="Times New Roman" w:cs="Times New Roman"/>
          <w:vertAlign w:val="superscript"/>
        </w:rPr>
        <w:t>st</w:t>
      </w:r>
      <w:r w:rsidR="002F0800">
        <w:rPr>
          <w:rFonts w:ascii="Times New Roman" w:eastAsia="Calibri" w:hAnsi="Times New Roman" w:cs="Times New Roman"/>
        </w:rPr>
        <w:t>, will be heartwarming, challenging, and exciting.</w:t>
      </w:r>
      <w:r w:rsidR="00AE1B71">
        <w:rPr>
          <w:rFonts w:ascii="Times New Roman" w:eastAsia="Calibri" w:hAnsi="Times New Roman" w:cs="Times New Roman"/>
        </w:rPr>
        <w:t xml:space="preserve"> R</w:t>
      </w:r>
      <w:r w:rsidR="0098009B">
        <w:rPr>
          <w:rFonts w:ascii="Times New Roman" w:eastAsia="Calibri" w:hAnsi="Times New Roman" w:cs="Times New Roman"/>
        </w:rPr>
        <w:t xml:space="preserve">esolutions will be presented </w:t>
      </w:r>
      <w:r w:rsidR="00AE1B71">
        <w:rPr>
          <w:rFonts w:ascii="Times New Roman" w:eastAsia="Calibri" w:hAnsi="Times New Roman" w:cs="Times New Roman"/>
        </w:rPr>
        <w:t>to honor Earl Johnson</w:t>
      </w:r>
      <w:r w:rsidR="00BF5047">
        <w:rPr>
          <w:rFonts w:ascii="Times New Roman" w:eastAsia="Calibri" w:hAnsi="Times New Roman" w:cs="Times New Roman"/>
        </w:rPr>
        <w:t xml:space="preserve">, Sr., Hans Tanzler, and other </w:t>
      </w:r>
      <w:r w:rsidR="00AE1B71">
        <w:rPr>
          <w:rFonts w:ascii="Times New Roman" w:eastAsia="Calibri" w:hAnsi="Times New Roman" w:cs="Times New Roman"/>
        </w:rPr>
        <w:t xml:space="preserve">significant contributors. He shared that the Task Force has raised $25,000 and the Mayor is designating $15,000 to assist with expenses. CVP Wilson shared he filed </w:t>
      </w:r>
      <w:r w:rsidR="00AE1B71">
        <w:rPr>
          <w:rFonts w:ascii="Times New Roman" w:eastAsia="Calibri" w:hAnsi="Times New Roman" w:cs="Times New Roman"/>
        </w:rPr>
        <w:lastRenderedPageBreak/>
        <w:t xml:space="preserve">legislation to appropriate $10,000 to the Jacksonville Historical Society for printing cost </w:t>
      </w:r>
      <w:r w:rsidR="00AE1B71" w:rsidRPr="00AE1B71">
        <w:rPr>
          <w:rFonts w:ascii="Times New Roman" w:eastAsia="Calibri" w:hAnsi="Times New Roman" w:cs="Times New Roman"/>
        </w:rPr>
        <w:t>of the fifth edition of “A Quiet Revolution</w:t>
      </w:r>
      <w:r w:rsidR="00AE1B71" w:rsidRPr="00AA54A2">
        <w:rPr>
          <w:rFonts w:ascii="Times New Roman" w:eastAsia="Calibri" w:hAnsi="Times New Roman" w:cs="Times New Roman"/>
          <w:noProof/>
        </w:rPr>
        <w:t>”.</w:t>
      </w:r>
    </w:p>
    <w:p w:rsidR="00AE1B71" w:rsidRDefault="00AE1B71" w:rsidP="0089156B">
      <w:pPr>
        <w:spacing w:after="0" w:line="240" w:lineRule="auto"/>
        <w:rPr>
          <w:rFonts w:ascii="Times New Roman" w:eastAsia="Calibri" w:hAnsi="Times New Roman" w:cs="Times New Roman"/>
        </w:rPr>
      </w:pPr>
    </w:p>
    <w:p w:rsidR="00492B04" w:rsidRDefault="00BF5047" w:rsidP="005646D3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The committee agreed to meet</w:t>
      </w:r>
      <w:r w:rsidR="00AE1B71">
        <w:rPr>
          <w:rFonts w:ascii="Times New Roman" w:eastAsia="Calibri" w:hAnsi="Times New Roman" w:cs="Times New Roman"/>
        </w:rPr>
        <w:t xml:space="preserve"> on Council </w:t>
      </w:r>
      <w:r w:rsidR="001A0157">
        <w:rPr>
          <w:rFonts w:ascii="Times New Roman" w:eastAsia="Calibri" w:hAnsi="Times New Roman" w:cs="Times New Roman"/>
        </w:rPr>
        <w:t xml:space="preserve">Tuesdays from 1:00 p.m. to 3:00 p.m. The meetings will begin after Finance hearings </w:t>
      </w:r>
      <w:r w:rsidR="001A0157" w:rsidRPr="00AA54A2">
        <w:rPr>
          <w:rFonts w:ascii="Times New Roman" w:eastAsia="Calibri" w:hAnsi="Times New Roman" w:cs="Times New Roman"/>
          <w:noProof/>
        </w:rPr>
        <w:t>are completed</w:t>
      </w:r>
      <w:r w:rsidR="001A0157">
        <w:rPr>
          <w:rFonts w:ascii="Times New Roman" w:eastAsia="Calibri" w:hAnsi="Times New Roman" w:cs="Times New Roman"/>
        </w:rPr>
        <w:t>. CVP Wilson requested feedback on future topics. The list included Memorial Park to memorialize World War I and Jefferson Street Park. There was some discussion regarding the lack of access to the Je</w:t>
      </w:r>
      <w:r w:rsidR="002F4B88">
        <w:rPr>
          <w:rFonts w:ascii="Times New Roman" w:eastAsia="Calibri" w:hAnsi="Times New Roman" w:cs="Times New Roman"/>
        </w:rPr>
        <w:t>fferson Street Park. Ms. Chiqui</w:t>
      </w:r>
      <w:r w:rsidR="001A0157">
        <w:rPr>
          <w:rFonts w:ascii="Times New Roman" w:eastAsia="Calibri" w:hAnsi="Times New Roman" w:cs="Times New Roman"/>
        </w:rPr>
        <w:t xml:space="preserve">ta Moore agreed to gather information and provide details to CVP Wilson. CM Boyer suggested that </w:t>
      </w:r>
      <w:r w:rsidR="004A5C85">
        <w:rPr>
          <w:rFonts w:ascii="Times New Roman" w:eastAsia="Calibri" w:hAnsi="Times New Roman" w:cs="Times New Roman"/>
        </w:rPr>
        <w:t>committee review a study completed on the historical context of waterfront s</w:t>
      </w:r>
      <w:r w:rsidR="001A0157">
        <w:rPr>
          <w:rFonts w:ascii="Times New Roman" w:eastAsia="Calibri" w:hAnsi="Times New Roman" w:cs="Times New Roman"/>
        </w:rPr>
        <w:t>ites</w:t>
      </w:r>
      <w:r w:rsidR="004A5C85">
        <w:rPr>
          <w:rFonts w:ascii="Times New Roman" w:eastAsia="Calibri" w:hAnsi="Times New Roman" w:cs="Times New Roman"/>
        </w:rPr>
        <w:t xml:space="preserve"> to minimize possible duplication.  Also, she expressed the importance of narrowing the scope of the committee and establish a comprehensive inventory list of the City’s memorial sites. Mr. Carlucci suggested that a representative from Duval County School Board </w:t>
      </w:r>
      <w:r w:rsidR="004A5C85" w:rsidRPr="00AA54A2">
        <w:rPr>
          <w:rFonts w:ascii="Times New Roman" w:eastAsia="Calibri" w:hAnsi="Times New Roman" w:cs="Times New Roman"/>
          <w:noProof/>
        </w:rPr>
        <w:t>is invited</w:t>
      </w:r>
      <w:r w:rsidR="004A5C85">
        <w:rPr>
          <w:rFonts w:ascii="Times New Roman" w:eastAsia="Calibri" w:hAnsi="Times New Roman" w:cs="Times New Roman"/>
        </w:rPr>
        <w:t xml:space="preserve"> to the meetings. Mr. Sam Newby expressed his appreciation of Mr. Johnson, Sr. who was an inspiration for him </w:t>
      </w:r>
      <w:r w:rsidR="004A5C85" w:rsidRPr="00AA54A2">
        <w:rPr>
          <w:rFonts w:ascii="Times New Roman" w:eastAsia="Calibri" w:hAnsi="Times New Roman" w:cs="Times New Roman"/>
          <w:noProof/>
        </w:rPr>
        <w:t>in running</w:t>
      </w:r>
      <w:r w:rsidR="004A5C85">
        <w:rPr>
          <w:rFonts w:ascii="Times New Roman" w:eastAsia="Calibri" w:hAnsi="Times New Roman" w:cs="Times New Roman"/>
        </w:rPr>
        <w:t xml:space="preserve"> for </w:t>
      </w:r>
      <w:r w:rsidR="00492B04">
        <w:rPr>
          <w:rFonts w:ascii="Times New Roman" w:eastAsia="Calibri" w:hAnsi="Times New Roman" w:cs="Times New Roman"/>
        </w:rPr>
        <w:t>an at-large seat.</w:t>
      </w:r>
    </w:p>
    <w:p w:rsidR="00AE1B71" w:rsidRDefault="004A5C85" w:rsidP="005646D3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 </w:t>
      </w:r>
    </w:p>
    <w:p w:rsidR="00492B04" w:rsidRPr="00492B04" w:rsidRDefault="00492B04" w:rsidP="005646D3">
      <w:pPr>
        <w:spacing w:after="0" w:line="240" w:lineRule="auto"/>
        <w:rPr>
          <w:rFonts w:ascii="Times New Roman" w:eastAsia="Calibri" w:hAnsi="Times New Roman" w:cs="Times New Roman"/>
        </w:rPr>
      </w:pPr>
      <w:r w:rsidRPr="00492B04">
        <w:rPr>
          <w:rFonts w:ascii="Times New Roman" w:eastAsia="Calibri" w:hAnsi="Times New Roman" w:cs="Times New Roman"/>
        </w:rPr>
        <w:t xml:space="preserve">There being no additional business, the meeting </w:t>
      </w:r>
      <w:r w:rsidRPr="00AA54A2">
        <w:rPr>
          <w:rFonts w:ascii="Times New Roman" w:eastAsia="Calibri" w:hAnsi="Times New Roman" w:cs="Times New Roman"/>
          <w:noProof/>
        </w:rPr>
        <w:t>was adjourned</w:t>
      </w:r>
      <w:r w:rsidRPr="00492B04">
        <w:rPr>
          <w:rFonts w:ascii="Times New Roman" w:eastAsia="Calibri" w:hAnsi="Times New Roman" w:cs="Times New Roman"/>
        </w:rPr>
        <w:t>.</w:t>
      </w:r>
    </w:p>
    <w:p w:rsidR="00492B04" w:rsidRDefault="00492B04" w:rsidP="005646D3">
      <w:pPr>
        <w:spacing w:after="0" w:line="240" w:lineRule="auto"/>
        <w:rPr>
          <w:rFonts w:ascii="Times New Roman" w:eastAsia="Calibri" w:hAnsi="Times New Roman" w:cs="Times New Roman"/>
          <w:b/>
        </w:rPr>
      </w:pPr>
    </w:p>
    <w:p w:rsidR="00272C6E" w:rsidRPr="005646D3" w:rsidRDefault="00272C6E" w:rsidP="005646D3">
      <w:pPr>
        <w:spacing w:after="0" w:line="240" w:lineRule="auto"/>
        <w:rPr>
          <w:rFonts w:ascii="Times New Roman" w:eastAsia="Calibri" w:hAnsi="Times New Roman" w:cs="Times New Roman"/>
          <w:b/>
        </w:rPr>
      </w:pPr>
      <w:r w:rsidRPr="00272C6E">
        <w:rPr>
          <w:rFonts w:ascii="Times New Roman" w:eastAsia="Calibri" w:hAnsi="Times New Roman" w:cs="Times New Roman"/>
          <w:b/>
        </w:rPr>
        <w:t>Meeting adjourned:</w:t>
      </w:r>
      <w:r w:rsidR="00DA6BD7">
        <w:rPr>
          <w:rFonts w:ascii="Times New Roman" w:eastAsia="Calibri" w:hAnsi="Times New Roman" w:cs="Times New Roman"/>
        </w:rPr>
        <w:t xml:space="preserve"> </w:t>
      </w:r>
      <w:r w:rsidR="000935BB">
        <w:rPr>
          <w:rFonts w:ascii="Times New Roman" w:eastAsia="Calibri" w:hAnsi="Times New Roman" w:cs="Times New Roman"/>
        </w:rPr>
        <w:t>2:48</w:t>
      </w:r>
      <w:r w:rsidR="00C40883">
        <w:rPr>
          <w:rFonts w:ascii="Times New Roman" w:eastAsia="Calibri" w:hAnsi="Times New Roman" w:cs="Times New Roman"/>
        </w:rPr>
        <w:t xml:space="preserve"> p</w:t>
      </w:r>
      <w:r w:rsidRPr="00272C6E">
        <w:rPr>
          <w:rFonts w:ascii="Times New Roman" w:eastAsia="Calibri" w:hAnsi="Times New Roman" w:cs="Times New Roman"/>
        </w:rPr>
        <w:t>.m.</w:t>
      </w:r>
    </w:p>
    <w:p w:rsidR="00272C6E" w:rsidRPr="00272C6E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D92C9E" w:rsidRPr="00D92C9E" w:rsidRDefault="00D92C9E" w:rsidP="00D92C9E">
      <w:pPr>
        <w:spacing w:after="0" w:line="240" w:lineRule="auto"/>
        <w:rPr>
          <w:rFonts w:ascii="Times New Roman" w:eastAsia="Calibri" w:hAnsi="Times New Roman" w:cs="Times New Roman"/>
        </w:rPr>
      </w:pPr>
      <w:r w:rsidRPr="00D92C9E">
        <w:rPr>
          <w:rFonts w:ascii="Times New Roman" w:eastAsia="Calibri" w:hAnsi="Times New Roman" w:cs="Times New Roman"/>
        </w:rPr>
        <w:t xml:space="preserve">The written minutes </w:t>
      </w:r>
      <w:r w:rsidR="001E6320">
        <w:rPr>
          <w:rFonts w:ascii="Times New Roman" w:eastAsia="Calibri" w:hAnsi="Times New Roman" w:cs="Times New Roman"/>
          <w:noProof/>
        </w:rPr>
        <w:t>of</w:t>
      </w:r>
      <w:r w:rsidRPr="00D92C9E">
        <w:rPr>
          <w:rFonts w:ascii="Times New Roman" w:eastAsia="Calibri" w:hAnsi="Times New Roman" w:cs="Times New Roman"/>
        </w:rPr>
        <w:t xml:space="preserve"> this meeting are an overview of the discussion. </w:t>
      </w:r>
      <w:r>
        <w:rPr>
          <w:rFonts w:ascii="Times New Roman" w:eastAsia="Calibri" w:hAnsi="Times New Roman" w:cs="Times New Roman"/>
        </w:rPr>
        <w:t>T</w:t>
      </w:r>
      <w:r w:rsidRPr="00D92C9E">
        <w:rPr>
          <w:rFonts w:ascii="Times New Roman" w:eastAsia="Calibri" w:hAnsi="Times New Roman" w:cs="Times New Roman"/>
        </w:rPr>
        <w:t xml:space="preserve">he audio version </w:t>
      </w:r>
      <w:r>
        <w:rPr>
          <w:rFonts w:ascii="Times New Roman" w:eastAsia="Calibri" w:hAnsi="Times New Roman" w:cs="Times New Roman"/>
        </w:rPr>
        <w:t xml:space="preserve">of the meeting </w:t>
      </w:r>
      <w:r w:rsidRPr="00D92C9E">
        <w:rPr>
          <w:rFonts w:ascii="Times New Roman" w:eastAsia="Calibri" w:hAnsi="Times New Roman" w:cs="Times New Roman"/>
        </w:rPr>
        <w:t xml:space="preserve">may </w:t>
      </w:r>
      <w:r w:rsidRPr="00AA54A2">
        <w:rPr>
          <w:rFonts w:ascii="Times New Roman" w:eastAsia="Calibri" w:hAnsi="Times New Roman" w:cs="Times New Roman"/>
          <w:noProof/>
        </w:rPr>
        <w:t>be retrieved</w:t>
      </w:r>
      <w:r w:rsidRPr="00D92C9E">
        <w:rPr>
          <w:rFonts w:ascii="Times New Roman" w:eastAsia="Calibri" w:hAnsi="Times New Roman" w:cs="Times New Roman"/>
        </w:rPr>
        <w:t xml:space="preserve"> from the Office of Legislative Services.</w:t>
      </w:r>
    </w:p>
    <w:p w:rsidR="005646D3" w:rsidRPr="005646D3" w:rsidRDefault="005646D3" w:rsidP="005646D3">
      <w:pPr>
        <w:spacing w:after="0" w:line="240" w:lineRule="auto"/>
        <w:rPr>
          <w:rFonts w:ascii="Times New Roman" w:eastAsia="Calibri" w:hAnsi="Times New Roman" w:cs="Times New Roman"/>
        </w:rPr>
      </w:pPr>
    </w:p>
    <w:p w:rsidR="00272C6E" w:rsidRPr="00272C6E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  <w:r w:rsidRPr="00272C6E">
        <w:rPr>
          <w:rFonts w:ascii="Times New Roman" w:eastAsia="Calibri" w:hAnsi="Times New Roman" w:cs="Times New Roman"/>
        </w:rPr>
        <w:t xml:space="preserve">Minutes: </w:t>
      </w:r>
      <w:r w:rsidR="005646D3">
        <w:rPr>
          <w:rFonts w:ascii="Times New Roman" w:eastAsia="Calibri" w:hAnsi="Times New Roman" w:cs="Times New Roman"/>
        </w:rPr>
        <w:t>Yvonne P. Mitchell</w:t>
      </w:r>
      <w:r w:rsidRPr="00272C6E">
        <w:rPr>
          <w:rFonts w:ascii="Times New Roman" w:eastAsia="Calibri" w:hAnsi="Times New Roman" w:cs="Times New Roman"/>
        </w:rPr>
        <w:t xml:space="preserve">, Council Research </w:t>
      </w:r>
    </w:p>
    <w:p w:rsidR="00272C6E" w:rsidRDefault="00304D8C" w:rsidP="00272C6E">
      <w:pPr>
        <w:spacing w:after="0" w:line="240" w:lineRule="auto"/>
        <w:ind w:firstLine="720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   </w:t>
      </w:r>
      <w:r w:rsidR="00492B04">
        <w:rPr>
          <w:rFonts w:ascii="Times New Roman" w:eastAsia="Calibri" w:hAnsi="Times New Roman" w:cs="Times New Roman"/>
        </w:rPr>
        <w:t>08.31</w:t>
      </w:r>
      <w:r w:rsidR="000935BB">
        <w:rPr>
          <w:rFonts w:ascii="Times New Roman" w:eastAsia="Calibri" w:hAnsi="Times New Roman" w:cs="Times New Roman"/>
        </w:rPr>
        <w:t>.18</w:t>
      </w:r>
      <w:r w:rsidR="00272C6E" w:rsidRPr="00272C6E">
        <w:rPr>
          <w:rFonts w:ascii="Times New Roman" w:eastAsia="Calibri" w:hAnsi="Times New Roman" w:cs="Times New Roman"/>
        </w:rPr>
        <w:t xml:space="preserve">     Posted </w:t>
      </w:r>
      <w:r w:rsidR="00492B04">
        <w:rPr>
          <w:rFonts w:ascii="Times New Roman" w:eastAsia="Calibri" w:hAnsi="Times New Roman" w:cs="Times New Roman"/>
        </w:rPr>
        <w:t>8</w:t>
      </w:r>
      <w:r w:rsidR="00272C6E" w:rsidRPr="00272C6E">
        <w:rPr>
          <w:rFonts w:ascii="Times New Roman" w:eastAsia="Calibri" w:hAnsi="Times New Roman" w:cs="Times New Roman"/>
        </w:rPr>
        <w:t>:</w:t>
      </w:r>
      <w:r w:rsidR="00492B04">
        <w:rPr>
          <w:rFonts w:ascii="Times New Roman" w:eastAsia="Calibri" w:hAnsi="Times New Roman" w:cs="Times New Roman"/>
        </w:rPr>
        <w:t>0</w:t>
      </w:r>
      <w:r w:rsidR="00B226E7">
        <w:rPr>
          <w:rFonts w:ascii="Times New Roman" w:eastAsia="Calibri" w:hAnsi="Times New Roman" w:cs="Times New Roman"/>
        </w:rPr>
        <w:t>0</w:t>
      </w:r>
      <w:r w:rsidR="00272C6E" w:rsidRPr="00272C6E">
        <w:rPr>
          <w:rFonts w:ascii="Times New Roman" w:eastAsia="Calibri" w:hAnsi="Times New Roman" w:cs="Times New Roman"/>
        </w:rPr>
        <w:t xml:space="preserve"> </w:t>
      </w:r>
      <w:r w:rsidR="00203C07">
        <w:rPr>
          <w:rFonts w:ascii="Times New Roman" w:eastAsia="Calibri" w:hAnsi="Times New Roman" w:cs="Times New Roman"/>
        </w:rPr>
        <w:t>a</w:t>
      </w:r>
      <w:r w:rsidR="00272C6E" w:rsidRPr="00272C6E">
        <w:rPr>
          <w:rFonts w:ascii="Times New Roman" w:eastAsia="Calibri" w:hAnsi="Times New Roman" w:cs="Times New Roman"/>
        </w:rPr>
        <w:t>.m.</w:t>
      </w:r>
    </w:p>
    <w:p w:rsidR="005646D3" w:rsidRPr="00272C6E" w:rsidRDefault="005646D3" w:rsidP="00272C6E">
      <w:pPr>
        <w:spacing w:after="0" w:line="240" w:lineRule="auto"/>
        <w:ind w:firstLine="720"/>
        <w:rPr>
          <w:rFonts w:ascii="Times New Roman" w:eastAsia="Calibri" w:hAnsi="Times New Roman" w:cs="Times New Roman"/>
        </w:rPr>
      </w:pPr>
    </w:p>
    <w:p w:rsidR="00272C6E" w:rsidRPr="00272C6E" w:rsidRDefault="00DA6BD7" w:rsidP="00272C6E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Tapes:</w:t>
      </w:r>
      <w:r>
        <w:rPr>
          <w:rFonts w:ascii="Times New Roman" w:eastAsia="Calibri" w:hAnsi="Times New Roman" w:cs="Times New Roman"/>
        </w:rPr>
        <w:tab/>
      </w:r>
      <w:r w:rsidR="000935BB" w:rsidRPr="000935BB">
        <w:rPr>
          <w:rFonts w:ascii="Times New Roman" w:eastAsia="Calibri" w:hAnsi="Times New Roman" w:cs="Times New Roman"/>
        </w:rPr>
        <w:t xml:space="preserve">Special Committee on Historical Remembrance </w:t>
      </w:r>
      <w:r w:rsidR="000935BB">
        <w:rPr>
          <w:rFonts w:ascii="Times New Roman" w:eastAsia="Calibri" w:hAnsi="Times New Roman" w:cs="Times New Roman"/>
        </w:rPr>
        <w:t>- L</w:t>
      </w:r>
      <w:r w:rsidR="00272C6E" w:rsidRPr="00272C6E">
        <w:rPr>
          <w:rFonts w:ascii="Times New Roman" w:eastAsia="Calibri" w:hAnsi="Times New Roman" w:cs="Times New Roman"/>
        </w:rPr>
        <w:t>SD</w:t>
      </w:r>
    </w:p>
    <w:p w:rsidR="00272C6E" w:rsidRDefault="00304D8C" w:rsidP="00272C6E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ab/>
      </w:r>
      <w:r w:rsidR="000935BB">
        <w:rPr>
          <w:rFonts w:ascii="Times New Roman" w:eastAsia="Calibri" w:hAnsi="Times New Roman" w:cs="Times New Roman"/>
        </w:rPr>
        <w:t>08.29.18</w:t>
      </w:r>
    </w:p>
    <w:p w:rsidR="00FD39CA" w:rsidRDefault="00FD39CA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FD39CA" w:rsidRPr="00FD39CA" w:rsidRDefault="000935BB" w:rsidP="00FD39CA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Materials</w:t>
      </w:r>
      <w:r w:rsidR="00FD39CA" w:rsidRPr="00FD39CA">
        <w:rPr>
          <w:rFonts w:ascii="Times New Roman" w:eastAsia="Calibri" w:hAnsi="Times New Roman" w:cs="Times New Roman"/>
        </w:rPr>
        <w:t>:</w:t>
      </w:r>
      <w:r w:rsidR="00FD39CA">
        <w:rPr>
          <w:rFonts w:ascii="Times New Roman" w:eastAsia="Calibri" w:hAnsi="Times New Roman" w:cs="Times New Roman"/>
        </w:rPr>
        <w:t xml:space="preserve"> </w:t>
      </w:r>
      <w:r>
        <w:rPr>
          <w:rFonts w:ascii="Times New Roman" w:eastAsia="Calibri" w:hAnsi="Times New Roman" w:cs="Times New Roman"/>
        </w:rPr>
        <w:t>Special Committee on Historical Remembrance Attendance</w:t>
      </w:r>
      <w:r w:rsidR="00FD39CA" w:rsidRPr="00FD39CA">
        <w:rPr>
          <w:rFonts w:ascii="Times New Roman" w:eastAsia="Calibri" w:hAnsi="Times New Roman" w:cs="Times New Roman"/>
        </w:rPr>
        <w:t xml:space="preserve"> </w:t>
      </w:r>
    </w:p>
    <w:p w:rsidR="00FD39CA" w:rsidRPr="00FD39CA" w:rsidRDefault="00FD39CA" w:rsidP="00FD39CA">
      <w:pPr>
        <w:spacing w:after="0" w:line="240" w:lineRule="auto"/>
        <w:rPr>
          <w:rFonts w:ascii="Times New Roman" w:eastAsia="Calibri" w:hAnsi="Times New Roman" w:cs="Times New Roman"/>
        </w:rPr>
      </w:pPr>
      <w:r w:rsidRPr="00FD39CA">
        <w:rPr>
          <w:rFonts w:ascii="Times New Roman" w:eastAsia="Calibri" w:hAnsi="Times New Roman" w:cs="Times New Roman"/>
        </w:rPr>
        <w:tab/>
      </w:r>
      <w:r>
        <w:rPr>
          <w:rFonts w:ascii="Times New Roman" w:eastAsia="Calibri" w:hAnsi="Times New Roman" w:cs="Times New Roman"/>
        </w:rPr>
        <w:t xml:space="preserve">    </w:t>
      </w:r>
      <w:r w:rsidR="000935BB">
        <w:rPr>
          <w:rFonts w:ascii="Times New Roman" w:eastAsia="Calibri" w:hAnsi="Times New Roman" w:cs="Times New Roman"/>
        </w:rPr>
        <w:t>08.29.18</w:t>
      </w:r>
    </w:p>
    <w:p w:rsidR="00FD39CA" w:rsidRDefault="00FD39CA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6944A1" w:rsidRDefault="006944A1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sectPr w:rsidR="006944A1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32CD1" w:rsidRDefault="00E32CD1" w:rsidP="00BD6BDB">
      <w:pPr>
        <w:spacing w:after="0" w:line="240" w:lineRule="auto"/>
      </w:pPr>
      <w:r>
        <w:separator/>
      </w:r>
    </w:p>
  </w:endnote>
  <w:endnote w:type="continuationSeparator" w:id="0">
    <w:p w:rsidR="00E32CD1" w:rsidRDefault="00E32CD1" w:rsidP="00BD6B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Sans Serif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39611296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41264" w:rsidRDefault="00D4126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A54A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D41264" w:rsidRDefault="00D4126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32CD1" w:rsidRDefault="00E32CD1" w:rsidP="00BD6BDB">
      <w:pPr>
        <w:spacing w:after="0" w:line="240" w:lineRule="auto"/>
      </w:pPr>
      <w:r>
        <w:separator/>
      </w:r>
    </w:p>
  </w:footnote>
  <w:footnote w:type="continuationSeparator" w:id="0">
    <w:p w:rsidR="00E32CD1" w:rsidRDefault="00E32CD1" w:rsidP="00BD6B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83427C"/>
    <w:multiLevelType w:val="hybridMultilevel"/>
    <w:tmpl w:val="97401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A284E7F"/>
    <w:multiLevelType w:val="hybridMultilevel"/>
    <w:tmpl w:val="453A52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CD122F0"/>
    <w:multiLevelType w:val="hybridMultilevel"/>
    <w:tmpl w:val="0F7699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1MDAzN7Q0NjMwMzNW0lEKTi0uzszPAykwMqoFAG1VcsstAAAA"/>
  </w:docVars>
  <w:rsids>
    <w:rsidRoot w:val="00272C6E"/>
    <w:rsid w:val="0000198F"/>
    <w:rsid w:val="000429BF"/>
    <w:rsid w:val="00062100"/>
    <w:rsid w:val="00073CE8"/>
    <w:rsid w:val="00076539"/>
    <w:rsid w:val="000834C2"/>
    <w:rsid w:val="000935BB"/>
    <w:rsid w:val="000A69D9"/>
    <w:rsid w:val="000C40B1"/>
    <w:rsid w:val="000D3E45"/>
    <w:rsid w:val="000D42C9"/>
    <w:rsid w:val="000E175B"/>
    <w:rsid w:val="000E3444"/>
    <w:rsid w:val="00110D91"/>
    <w:rsid w:val="0011658F"/>
    <w:rsid w:val="00121916"/>
    <w:rsid w:val="00130338"/>
    <w:rsid w:val="0013385A"/>
    <w:rsid w:val="001629BF"/>
    <w:rsid w:val="00177856"/>
    <w:rsid w:val="00180519"/>
    <w:rsid w:val="001921C5"/>
    <w:rsid w:val="00193BEB"/>
    <w:rsid w:val="00194690"/>
    <w:rsid w:val="001A0157"/>
    <w:rsid w:val="001B7438"/>
    <w:rsid w:val="001C338B"/>
    <w:rsid w:val="001C345E"/>
    <w:rsid w:val="001C39FA"/>
    <w:rsid w:val="001C6815"/>
    <w:rsid w:val="001D2A7F"/>
    <w:rsid w:val="001D4FBF"/>
    <w:rsid w:val="001D54C7"/>
    <w:rsid w:val="001E0C17"/>
    <w:rsid w:val="001E4F35"/>
    <w:rsid w:val="001E6320"/>
    <w:rsid w:val="00203C07"/>
    <w:rsid w:val="002077FB"/>
    <w:rsid w:val="00217D06"/>
    <w:rsid w:val="00230ED7"/>
    <w:rsid w:val="00233E9B"/>
    <w:rsid w:val="002558AF"/>
    <w:rsid w:val="00272C6E"/>
    <w:rsid w:val="0028135A"/>
    <w:rsid w:val="00293823"/>
    <w:rsid w:val="002B16CA"/>
    <w:rsid w:val="002B4224"/>
    <w:rsid w:val="002B640E"/>
    <w:rsid w:val="002B6AD7"/>
    <w:rsid w:val="002B7023"/>
    <w:rsid w:val="002E604A"/>
    <w:rsid w:val="002E6A6A"/>
    <w:rsid w:val="002F0800"/>
    <w:rsid w:val="002F2BFF"/>
    <w:rsid w:val="002F4B88"/>
    <w:rsid w:val="002F7D51"/>
    <w:rsid w:val="002F7EC1"/>
    <w:rsid w:val="00302541"/>
    <w:rsid w:val="00304D8C"/>
    <w:rsid w:val="00307D40"/>
    <w:rsid w:val="00313F20"/>
    <w:rsid w:val="00321FF6"/>
    <w:rsid w:val="003307E0"/>
    <w:rsid w:val="003350C3"/>
    <w:rsid w:val="0035216A"/>
    <w:rsid w:val="0036072A"/>
    <w:rsid w:val="0036292E"/>
    <w:rsid w:val="00362CE2"/>
    <w:rsid w:val="00366DAC"/>
    <w:rsid w:val="00380ACC"/>
    <w:rsid w:val="003831FF"/>
    <w:rsid w:val="003A4DE7"/>
    <w:rsid w:val="003B0073"/>
    <w:rsid w:val="003B47E7"/>
    <w:rsid w:val="003B4E1B"/>
    <w:rsid w:val="003B546C"/>
    <w:rsid w:val="003D2826"/>
    <w:rsid w:val="003E17AF"/>
    <w:rsid w:val="003F59A2"/>
    <w:rsid w:val="003F7AE8"/>
    <w:rsid w:val="00401368"/>
    <w:rsid w:val="0040758D"/>
    <w:rsid w:val="00410F44"/>
    <w:rsid w:val="00415F7D"/>
    <w:rsid w:val="00420978"/>
    <w:rsid w:val="00444636"/>
    <w:rsid w:val="0045448A"/>
    <w:rsid w:val="004650D2"/>
    <w:rsid w:val="00475270"/>
    <w:rsid w:val="0047782C"/>
    <w:rsid w:val="00483CFE"/>
    <w:rsid w:val="0048525F"/>
    <w:rsid w:val="00491F44"/>
    <w:rsid w:val="00492B04"/>
    <w:rsid w:val="00492DBA"/>
    <w:rsid w:val="004A199F"/>
    <w:rsid w:val="004A4D8D"/>
    <w:rsid w:val="004A5C85"/>
    <w:rsid w:val="004E06DC"/>
    <w:rsid w:val="004E344B"/>
    <w:rsid w:val="004E3D0C"/>
    <w:rsid w:val="004F48CA"/>
    <w:rsid w:val="00501497"/>
    <w:rsid w:val="005431E3"/>
    <w:rsid w:val="00546A73"/>
    <w:rsid w:val="005532AC"/>
    <w:rsid w:val="00556958"/>
    <w:rsid w:val="0056079F"/>
    <w:rsid w:val="005646D3"/>
    <w:rsid w:val="005769A2"/>
    <w:rsid w:val="005809DA"/>
    <w:rsid w:val="00581D69"/>
    <w:rsid w:val="00584C8B"/>
    <w:rsid w:val="005C4453"/>
    <w:rsid w:val="005D6C31"/>
    <w:rsid w:val="005F4E27"/>
    <w:rsid w:val="005F6B02"/>
    <w:rsid w:val="006037B1"/>
    <w:rsid w:val="006065DC"/>
    <w:rsid w:val="006134C3"/>
    <w:rsid w:val="00625138"/>
    <w:rsid w:val="00671CE4"/>
    <w:rsid w:val="00673495"/>
    <w:rsid w:val="0067633E"/>
    <w:rsid w:val="00676F48"/>
    <w:rsid w:val="006944A1"/>
    <w:rsid w:val="006B72F9"/>
    <w:rsid w:val="006C16F7"/>
    <w:rsid w:val="006D032F"/>
    <w:rsid w:val="006D471F"/>
    <w:rsid w:val="006D6168"/>
    <w:rsid w:val="006D7951"/>
    <w:rsid w:val="006E058F"/>
    <w:rsid w:val="006E4623"/>
    <w:rsid w:val="006F1DF8"/>
    <w:rsid w:val="007012EF"/>
    <w:rsid w:val="00705C24"/>
    <w:rsid w:val="0071207A"/>
    <w:rsid w:val="00725708"/>
    <w:rsid w:val="00732674"/>
    <w:rsid w:val="0073598F"/>
    <w:rsid w:val="00741850"/>
    <w:rsid w:val="00750F14"/>
    <w:rsid w:val="00752051"/>
    <w:rsid w:val="00756D80"/>
    <w:rsid w:val="007605EA"/>
    <w:rsid w:val="007641D8"/>
    <w:rsid w:val="0076795F"/>
    <w:rsid w:val="007769CA"/>
    <w:rsid w:val="007900F1"/>
    <w:rsid w:val="007A48A4"/>
    <w:rsid w:val="007B536C"/>
    <w:rsid w:val="007B5F4A"/>
    <w:rsid w:val="007C0ED3"/>
    <w:rsid w:val="007C32F1"/>
    <w:rsid w:val="007D6BAD"/>
    <w:rsid w:val="007E29A5"/>
    <w:rsid w:val="007E7F79"/>
    <w:rsid w:val="007F72FB"/>
    <w:rsid w:val="00820DEE"/>
    <w:rsid w:val="00825499"/>
    <w:rsid w:val="00837787"/>
    <w:rsid w:val="00855A55"/>
    <w:rsid w:val="00860CCD"/>
    <w:rsid w:val="008679EF"/>
    <w:rsid w:val="00872E48"/>
    <w:rsid w:val="00887E1F"/>
    <w:rsid w:val="00891488"/>
    <w:rsid w:val="0089156B"/>
    <w:rsid w:val="00896256"/>
    <w:rsid w:val="008A36F6"/>
    <w:rsid w:val="008A4B00"/>
    <w:rsid w:val="008A4B5A"/>
    <w:rsid w:val="008A71FA"/>
    <w:rsid w:val="008C507C"/>
    <w:rsid w:val="008D3D12"/>
    <w:rsid w:val="008D564D"/>
    <w:rsid w:val="008F2217"/>
    <w:rsid w:val="00910C44"/>
    <w:rsid w:val="009164BC"/>
    <w:rsid w:val="00927969"/>
    <w:rsid w:val="00930E3F"/>
    <w:rsid w:val="009317F3"/>
    <w:rsid w:val="00934F3C"/>
    <w:rsid w:val="0095255F"/>
    <w:rsid w:val="00960418"/>
    <w:rsid w:val="009776A8"/>
    <w:rsid w:val="0098009B"/>
    <w:rsid w:val="009976F3"/>
    <w:rsid w:val="009A1079"/>
    <w:rsid w:val="009A4DEB"/>
    <w:rsid w:val="009B00F1"/>
    <w:rsid w:val="009B6CD4"/>
    <w:rsid w:val="009C1244"/>
    <w:rsid w:val="009C7366"/>
    <w:rsid w:val="009D6380"/>
    <w:rsid w:val="009E746D"/>
    <w:rsid w:val="009E7E6D"/>
    <w:rsid w:val="009F0419"/>
    <w:rsid w:val="00A12026"/>
    <w:rsid w:val="00A163F1"/>
    <w:rsid w:val="00A17709"/>
    <w:rsid w:val="00A21B9A"/>
    <w:rsid w:val="00A23F69"/>
    <w:rsid w:val="00A25C74"/>
    <w:rsid w:val="00A273A7"/>
    <w:rsid w:val="00A309CC"/>
    <w:rsid w:val="00A451CD"/>
    <w:rsid w:val="00A51AAB"/>
    <w:rsid w:val="00A60BA2"/>
    <w:rsid w:val="00A74725"/>
    <w:rsid w:val="00A80C1F"/>
    <w:rsid w:val="00A9730C"/>
    <w:rsid w:val="00A975B8"/>
    <w:rsid w:val="00AA54A2"/>
    <w:rsid w:val="00AA62C2"/>
    <w:rsid w:val="00AB3130"/>
    <w:rsid w:val="00AB566C"/>
    <w:rsid w:val="00AB5EC3"/>
    <w:rsid w:val="00AC7AF2"/>
    <w:rsid w:val="00AD64B1"/>
    <w:rsid w:val="00AD71B4"/>
    <w:rsid w:val="00AE1B71"/>
    <w:rsid w:val="00AE61BB"/>
    <w:rsid w:val="00AF4E93"/>
    <w:rsid w:val="00B226E7"/>
    <w:rsid w:val="00B2608D"/>
    <w:rsid w:val="00B3105E"/>
    <w:rsid w:val="00B4408B"/>
    <w:rsid w:val="00B54438"/>
    <w:rsid w:val="00B6005D"/>
    <w:rsid w:val="00B618D7"/>
    <w:rsid w:val="00B64D83"/>
    <w:rsid w:val="00B95759"/>
    <w:rsid w:val="00BC19AD"/>
    <w:rsid w:val="00BC2EED"/>
    <w:rsid w:val="00BD392E"/>
    <w:rsid w:val="00BD6BDB"/>
    <w:rsid w:val="00BE0802"/>
    <w:rsid w:val="00BE56BE"/>
    <w:rsid w:val="00BF4507"/>
    <w:rsid w:val="00BF5047"/>
    <w:rsid w:val="00C00EF4"/>
    <w:rsid w:val="00C14C7C"/>
    <w:rsid w:val="00C405D4"/>
    <w:rsid w:val="00C40883"/>
    <w:rsid w:val="00C41E65"/>
    <w:rsid w:val="00C556E4"/>
    <w:rsid w:val="00C6321B"/>
    <w:rsid w:val="00C65CE9"/>
    <w:rsid w:val="00C70DC4"/>
    <w:rsid w:val="00C774B2"/>
    <w:rsid w:val="00C821C3"/>
    <w:rsid w:val="00C845B8"/>
    <w:rsid w:val="00C85A91"/>
    <w:rsid w:val="00C950E5"/>
    <w:rsid w:val="00C96775"/>
    <w:rsid w:val="00CA025A"/>
    <w:rsid w:val="00CA3394"/>
    <w:rsid w:val="00CA799F"/>
    <w:rsid w:val="00CC2067"/>
    <w:rsid w:val="00CC27E4"/>
    <w:rsid w:val="00CD2240"/>
    <w:rsid w:val="00CD5503"/>
    <w:rsid w:val="00CF56D8"/>
    <w:rsid w:val="00D037BE"/>
    <w:rsid w:val="00D07DF9"/>
    <w:rsid w:val="00D11348"/>
    <w:rsid w:val="00D1358B"/>
    <w:rsid w:val="00D2109A"/>
    <w:rsid w:val="00D41264"/>
    <w:rsid w:val="00D424E6"/>
    <w:rsid w:val="00D446D5"/>
    <w:rsid w:val="00D66F41"/>
    <w:rsid w:val="00D6710B"/>
    <w:rsid w:val="00D70B30"/>
    <w:rsid w:val="00D76772"/>
    <w:rsid w:val="00D834E0"/>
    <w:rsid w:val="00D92C9E"/>
    <w:rsid w:val="00D97A46"/>
    <w:rsid w:val="00DA3FD7"/>
    <w:rsid w:val="00DA6BD7"/>
    <w:rsid w:val="00DB6A7A"/>
    <w:rsid w:val="00DB7B7E"/>
    <w:rsid w:val="00DC3FD4"/>
    <w:rsid w:val="00DE0EF9"/>
    <w:rsid w:val="00DE16D3"/>
    <w:rsid w:val="00DF5854"/>
    <w:rsid w:val="00E012E7"/>
    <w:rsid w:val="00E01CCF"/>
    <w:rsid w:val="00E0505D"/>
    <w:rsid w:val="00E10D51"/>
    <w:rsid w:val="00E126A0"/>
    <w:rsid w:val="00E20260"/>
    <w:rsid w:val="00E31121"/>
    <w:rsid w:val="00E32CD1"/>
    <w:rsid w:val="00E362FB"/>
    <w:rsid w:val="00E45F8C"/>
    <w:rsid w:val="00E47438"/>
    <w:rsid w:val="00E66699"/>
    <w:rsid w:val="00E800C5"/>
    <w:rsid w:val="00E97B28"/>
    <w:rsid w:val="00EA08AC"/>
    <w:rsid w:val="00EA3A9D"/>
    <w:rsid w:val="00EA56C9"/>
    <w:rsid w:val="00EC31D6"/>
    <w:rsid w:val="00EC33D6"/>
    <w:rsid w:val="00EC57D4"/>
    <w:rsid w:val="00EC7745"/>
    <w:rsid w:val="00ED4132"/>
    <w:rsid w:val="00ED55CB"/>
    <w:rsid w:val="00EE571E"/>
    <w:rsid w:val="00EE74C7"/>
    <w:rsid w:val="00F013A9"/>
    <w:rsid w:val="00F02254"/>
    <w:rsid w:val="00F039CE"/>
    <w:rsid w:val="00F305BC"/>
    <w:rsid w:val="00F325B0"/>
    <w:rsid w:val="00F36E65"/>
    <w:rsid w:val="00F455C0"/>
    <w:rsid w:val="00F47A0E"/>
    <w:rsid w:val="00F66786"/>
    <w:rsid w:val="00F70042"/>
    <w:rsid w:val="00F75B4E"/>
    <w:rsid w:val="00F802C5"/>
    <w:rsid w:val="00F86C86"/>
    <w:rsid w:val="00FA7D13"/>
    <w:rsid w:val="00FB4ED8"/>
    <w:rsid w:val="00FC1FF9"/>
    <w:rsid w:val="00FC77B0"/>
    <w:rsid w:val="00FD040E"/>
    <w:rsid w:val="00FD39CA"/>
    <w:rsid w:val="00FD7D3F"/>
    <w:rsid w:val="00FE0D87"/>
    <w:rsid w:val="00FF0AF9"/>
    <w:rsid w:val="00FF18BC"/>
    <w:rsid w:val="00FF3CE0"/>
    <w:rsid w:val="00FF76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72C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2C6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D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6BDB"/>
  </w:style>
  <w:style w:type="paragraph" w:styleId="Footer">
    <w:name w:val="footer"/>
    <w:basedOn w:val="Normal"/>
    <w:link w:val="FooterChar"/>
    <w:uiPriority w:val="99"/>
    <w:unhideWhenUsed/>
    <w:rsid w:val="00BD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6BD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72C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2C6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D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6BDB"/>
  </w:style>
  <w:style w:type="paragraph" w:styleId="Footer">
    <w:name w:val="footer"/>
    <w:basedOn w:val="Normal"/>
    <w:link w:val="FooterChar"/>
    <w:uiPriority w:val="99"/>
    <w:unhideWhenUsed/>
    <w:rsid w:val="00BD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6B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546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7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617</Words>
  <Characters>352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41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2</cp:lastModifiedBy>
  <cp:revision>4</cp:revision>
  <dcterms:created xsi:type="dcterms:W3CDTF">2018-08-31T11:47:00Z</dcterms:created>
  <dcterms:modified xsi:type="dcterms:W3CDTF">2018-08-31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257948537</vt:i4>
  </property>
</Properties>
</file>